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7909"/>
      </w:tblGrid>
      <w:tr w:rsidR="00E65EA9" w14:paraId="2A7DC56E" w14:textId="77777777" w:rsidTr="006034A6">
        <w:tc>
          <w:tcPr>
            <w:tcW w:w="10456" w:type="dxa"/>
            <w:gridSpan w:val="2"/>
          </w:tcPr>
          <w:p w14:paraId="52A54CBD" w14:textId="7A1BB2E5" w:rsidR="00E14FFE" w:rsidRPr="00B430F4" w:rsidRDefault="00E65EA9" w:rsidP="00B430F4">
            <w:pPr>
              <w:spacing w:line="0" w:lineRule="atLeast"/>
              <w:jc w:val="center"/>
              <w:rPr>
                <w:b/>
                <w:sz w:val="32"/>
              </w:rPr>
            </w:pPr>
            <w:bookmarkStart w:id="0" w:name="_GoBack"/>
            <w:bookmarkEnd w:id="0"/>
            <w:r w:rsidRPr="00E65EA9">
              <w:rPr>
                <w:rFonts w:hint="eastAsia"/>
                <w:b/>
                <w:sz w:val="32"/>
              </w:rPr>
              <w:t>日本国際バカロレア教育学会</w:t>
            </w:r>
            <w:r w:rsidRPr="00E65EA9">
              <w:rPr>
                <w:b/>
                <w:sz w:val="32"/>
              </w:rPr>
              <w:t xml:space="preserve">  第4回大会 発表申込用紙</w:t>
            </w:r>
          </w:p>
        </w:tc>
      </w:tr>
      <w:tr w:rsidR="00E65EA9" w14:paraId="2A515CF0" w14:textId="77777777" w:rsidTr="006034A6">
        <w:tc>
          <w:tcPr>
            <w:tcW w:w="10456" w:type="dxa"/>
            <w:gridSpan w:val="2"/>
          </w:tcPr>
          <w:p w14:paraId="1FAC5856" w14:textId="77777777" w:rsidR="00B430F4" w:rsidRDefault="00E14FFE" w:rsidP="00E65EA9">
            <w:pPr>
              <w:jc w:val="left"/>
              <w:rPr>
                <w:b/>
              </w:rPr>
            </w:pPr>
            <w:r>
              <w:rPr>
                <w:rFonts w:hint="eastAsia"/>
                <w:b/>
              </w:rPr>
              <w:t>以下、</w:t>
            </w:r>
            <w:r w:rsidR="00E65EA9" w:rsidRPr="00E65EA9">
              <w:rPr>
                <w:b/>
              </w:rPr>
              <w:t>必要事項を記入し、</w:t>
            </w:r>
            <w:r>
              <w:rPr>
                <w:rFonts w:hint="eastAsia"/>
                <w:b/>
              </w:rPr>
              <w:t>大会組織委員会宛て電子メールで送付してください。</w:t>
            </w:r>
          </w:p>
          <w:p w14:paraId="14A21D79" w14:textId="645A923E" w:rsidR="00E65EA9" w:rsidRPr="00E65EA9" w:rsidRDefault="00B430F4" w:rsidP="00E65EA9">
            <w:pPr>
              <w:jc w:val="left"/>
              <w:rPr>
                <w:b/>
              </w:rPr>
            </w:pPr>
            <w:r>
              <w:rPr>
                <w:rFonts w:ascii="Segoe UI Symbol" w:hAnsi="Segoe UI Symbol" w:cs="Segoe UI Symbol" w:hint="eastAsia"/>
                <w:b/>
              </w:rPr>
              <w:t>電子メール：</w:t>
            </w:r>
            <w:r w:rsidR="00E14FFE">
              <w:rPr>
                <w:rFonts w:ascii="Segoe UI Symbol" w:hAnsi="Segoe UI Symbol" w:cs="Segoe UI Symbol" w:hint="eastAsia"/>
                <w:b/>
              </w:rPr>
              <w:t xml:space="preserve"> </w:t>
            </w:r>
            <w:r w:rsidR="00E65EA9" w:rsidRPr="00E65EA9">
              <w:rPr>
                <w:b/>
              </w:rPr>
              <w:t>jaribe4th@gmail.com</w:t>
            </w:r>
          </w:p>
        </w:tc>
      </w:tr>
      <w:tr w:rsidR="00E65EA9" w14:paraId="6FC462CE" w14:textId="77777777" w:rsidTr="00E65EA9">
        <w:tc>
          <w:tcPr>
            <w:tcW w:w="2547" w:type="dxa"/>
          </w:tcPr>
          <w:p w14:paraId="447446FC" w14:textId="77777777" w:rsidR="00E65EA9" w:rsidRDefault="00E65EA9" w:rsidP="00E65EA9">
            <w:pPr>
              <w:jc w:val="center"/>
            </w:pPr>
            <w:r>
              <w:rPr>
                <w:rFonts w:hint="eastAsia"/>
              </w:rPr>
              <w:t>発表形式</w:t>
            </w:r>
          </w:p>
          <w:p w14:paraId="785046D8" w14:textId="01A94718" w:rsidR="00E65EA9" w:rsidRDefault="00E65EA9" w:rsidP="00E65EA9">
            <w:pPr>
              <w:jc w:val="center"/>
            </w:pPr>
            <w:r>
              <w:rPr>
                <w:rFonts w:hint="eastAsia"/>
              </w:rPr>
              <w:t>（</w:t>
            </w:r>
            <w:r>
              <w:rPr>
                <w:rFonts w:ascii="Segoe UI Emoji" w:hAnsi="Segoe UI Emoji" w:cs="Segoe UI Emoji" w:hint="eastAsia"/>
              </w:rPr>
              <w:t>☑</w:t>
            </w:r>
            <w:r>
              <w:t>してください）</w:t>
            </w:r>
          </w:p>
        </w:tc>
        <w:tc>
          <w:tcPr>
            <w:tcW w:w="7909" w:type="dxa"/>
          </w:tcPr>
          <w:p w14:paraId="084817D8" w14:textId="3886489F" w:rsidR="00E65EA9" w:rsidRDefault="00E14FFE" w:rsidP="00E65EA9">
            <w:pPr>
              <w:jc w:val="left"/>
            </w:pPr>
            <w:r>
              <w:rPr>
                <w:rFonts w:hint="eastAsia"/>
              </w:rPr>
              <w:t>※　該当するものを</w:t>
            </w:r>
            <w:r w:rsidRPr="00E14FFE">
              <w:rPr>
                <w:rFonts w:hint="eastAsia"/>
                <w:b/>
                <w:u w:val="single"/>
              </w:rPr>
              <w:t>１つだけ</w:t>
            </w:r>
            <w:r>
              <w:rPr>
                <w:rFonts w:hint="eastAsia"/>
              </w:rPr>
              <w:t>選んでください。</w:t>
            </w:r>
          </w:p>
          <w:p w14:paraId="2FDA964A" w14:textId="229CA13D" w:rsidR="00E65EA9" w:rsidRDefault="00E65EA9" w:rsidP="00E65EA9">
            <w:pPr>
              <w:jc w:val="left"/>
            </w:pPr>
            <w:r>
              <w:rPr>
                <w:rFonts w:hint="eastAsia"/>
              </w:rPr>
              <w:t>□口頭発表</w:t>
            </w:r>
            <w:r>
              <w:t xml:space="preserve">     □</w:t>
            </w:r>
            <w:r>
              <w:rPr>
                <w:rFonts w:hint="eastAsia"/>
              </w:rPr>
              <w:t>ポスター発表</w:t>
            </w:r>
            <w:r>
              <w:t xml:space="preserve"> </w:t>
            </w:r>
            <w:r w:rsidR="00B430F4">
              <w:rPr>
                <w:rFonts w:hint="eastAsia"/>
              </w:rPr>
              <w:t xml:space="preserve">　　</w:t>
            </w:r>
            <w:r w:rsidR="00F72E36">
              <w:rPr>
                <w:rFonts w:hint="eastAsia"/>
              </w:rPr>
              <w:t xml:space="preserve">□ラウンドテーブル </w:t>
            </w:r>
            <w:r w:rsidR="00F72E36">
              <w:t xml:space="preserve"> </w:t>
            </w:r>
            <w:r>
              <w:t xml:space="preserve"> </w:t>
            </w:r>
          </w:p>
        </w:tc>
      </w:tr>
      <w:tr w:rsidR="00E65EA9" w14:paraId="5D9BFCD8" w14:textId="77777777" w:rsidTr="00E65EA9">
        <w:tc>
          <w:tcPr>
            <w:tcW w:w="2547" w:type="dxa"/>
          </w:tcPr>
          <w:p w14:paraId="6131B810" w14:textId="57F86072" w:rsidR="00B94804" w:rsidRDefault="00E65EA9" w:rsidP="00E65EA9">
            <w:pPr>
              <w:jc w:val="center"/>
            </w:pPr>
            <w:r>
              <w:rPr>
                <w:rFonts w:hint="eastAsia"/>
              </w:rPr>
              <w:t>発表者氏名</w:t>
            </w:r>
          </w:p>
          <w:p w14:paraId="6E98EA99" w14:textId="2C042439" w:rsidR="00DA4B7E" w:rsidRDefault="00DA4B7E" w:rsidP="00E65EA9">
            <w:pPr>
              <w:jc w:val="center"/>
            </w:pPr>
            <w:r>
              <w:rPr>
                <w:rFonts w:hint="eastAsia"/>
              </w:rPr>
              <w:t>※</w:t>
            </w:r>
            <w:r w:rsidRPr="00DA4B7E">
              <w:rPr>
                <w:rFonts w:hint="eastAsia"/>
                <w:u w:val="single"/>
              </w:rPr>
              <w:t>発表する方全員</w:t>
            </w:r>
            <w:r>
              <w:rPr>
                <w:rFonts w:hint="eastAsia"/>
              </w:rPr>
              <w:t>の氏名を記載してください。</w:t>
            </w:r>
          </w:p>
          <w:p w14:paraId="3124C736" w14:textId="764F52E8" w:rsidR="00B430F4" w:rsidRDefault="00B430F4" w:rsidP="00B430F4"/>
        </w:tc>
        <w:tc>
          <w:tcPr>
            <w:tcW w:w="7909" w:type="dxa"/>
          </w:tcPr>
          <w:p w14:paraId="48C62B0F" w14:textId="6CEA47D9" w:rsidR="00E65EA9" w:rsidRDefault="00F3570B" w:rsidP="00B430F4">
            <w:r>
              <w:rPr>
                <w:rFonts w:hint="eastAsia"/>
              </w:rPr>
              <w:t>日本語表記：</w:t>
            </w:r>
          </w:p>
          <w:p w14:paraId="2EEA8725" w14:textId="77777777" w:rsidR="00B430F4" w:rsidRDefault="00B430F4" w:rsidP="00B430F4"/>
          <w:p w14:paraId="2B9915B0" w14:textId="77777777" w:rsidR="00B430F4" w:rsidRDefault="00B430F4" w:rsidP="00B430F4">
            <w:r>
              <w:rPr>
                <w:rFonts w:hint="eastAsia"/>
              </w:rPr>
              <w:t>英語表記（必ずご記入ください）：</w:t>
            </w:r>
          </w:p>
          <w:p w14:paraId="58194C96" w14:textId="72D334AF" w:rsidR="00F3570B" w:rsidRDefault="00F3570B" w:rsidP="00B430F4"/>
        </w:tc>
      </w:tr>
      <w:tr w:rsidR="00E65EA9" w14:paraId="5E0D145A" w14:textId="77777777" w:rsidTr="00E65EA9">
        <w:tc>
          <w:tcPr>
            <w:tcW w:w="2547" w:type="dxa"/>
          </w:tcPr>
          <w:p w14:paraId="3AFC008C" w14:textId="75DFB687" w:rsidR="00E65EA9" w:rsidRDefault="00E65EA9" w:rsidP="00E65EA9">
            <w:pPr>
              <w:jc w:val="center"/>
            </w:pPr>
            <w:r>
              <w:rPr>
                <w:rFonts w:hint="eastAsia"/>
              </w:rPr>
              <w:t>所属・</w:t>
            </w:r>
            <w:r w:rsidR="00F3570B">
              <w:rPr>
                <w:rFonts w:hint="eastAsia"/>
              </w:rPr>
              <w:t>職名</w:t>
            </w:r>
            <w:r>
              <w:rPr>
                <w:rFonts w:hint="eastAsia"/>
              </w:rPr>
              <w:t>または学年</w:t>
            </w:r>
          </w:p>
          <w:p w14:paraId="0E2FC341" w14:textId="259473E0" w:rsidR="00E65EA9" w:rsidRPr="00DA4B7E" w:rsidRDefault="00DA4B7E" w:rsidP="00DA4B7E">
            <w:pPr>
              <w:jc w:val="center"/>
            </w:pPr>
            <w:r>
              <w:rPr>
                <w:rFonts w:hint="eastAsia"/>
              </w:rPr>
              <w:t>※</w:t>
            </w:r>
            <w:r w:rsidRPr="00DA4B7E">
              <w:rPr>
                <w:rFonts w:hint="eastAsia"/>
                <w:u w:val="single"/>
              </w:rPr>
              <w:t>発表する方全員</w:t>
            </w:r>
            <w:r>
              <w:rPr>
                <w:rFonts w:hint="eastAsia"/>
              </w:rPr>
              <w:t>の情報を記載してください。</w:t>
            </w:r>
          </w:p>
        </w:tc>
        <w:tc>
          <w:tcPr>
            <w:tcW w:w="7909" w:type="dxa"/>
          </w:tcPr>
          <w:p w14:paraId="443FC8F4" w14:textId="56EB3287" w:rsidR="00E65EA9" w:rsidRPr="00186489" w:rsidRDefault="00E65EA9" w:rsidP="00182EAD">
            <w:pPr>
              <w:jc w:val="center"/>
            </w:pPr>
          </w:p>
        </w:tc>
      </w:tr>
      <w:tr w:rsidR="00E65EA9" w14:paraId="11B5E0BA" w14:textId="77777777" w:rsidTr="00E65EA9">
        <w:tc>
          <w:tcPr>
            <w:tcW w:w="2547" w:type="dxa"/>
          </w:tcPr>
          <w:p w14:paraId="5DB19FDD" w14:textId="29018462" w:rsidR="00E65EA9" w:rsidRDefault="00B430F4" w:rsidP="00E65EA9">
            <w:pPr>
              <w:jc w:val="center"/>
            </w:pPr>
            <w:r>
              <w:rPr>
                <w:rFonts w:hint="eastAsia"/>
              </w:rPr>
              <w:t>電子メール</w:t>
            </w:r>
            <w:r w:rsidR="00E65EA9">
              <w:rPr>
                <w:rFonts w:hint="eastAsia"/>
              </w:rPr>
              <w:t>アドレス</w:t>
            </w:r>
            <w:r w:rsidR="00E65EA9">
              <w:t xml:space="preserve"> </w:t>
            </w:r>
          </w:p>
          <w:p w14:paraId="2B7FDD93" w14:textId="33D8F62E" w:rsidR="00E65EA9" w:rsidRDefault="00DA4B7E" w:rsidP="00DA4B7E">
            <w:pPr>
              <w:ind w:left="210" w:hangingChars="100" w:hanging="210"/>
              <w:jc w:val="left"/>
            </w:pPr>
            <w:r>
              <w:rPr>
                <w:rFonts w:hint="eastAsia"/>
              </w:rPr>
              <w:t>※</w:t>
            </w:r>
            <w:r w:rsidRPr="00DA4B7E">
              <w:rPr>
                <w:rFonts w:hint="eastAsia"/>
                <w:u w:val="single"/>
              </w:rPr>
              <w:t>代表者の情報のみ</w:t>
            </w:r>
            <w:r>
              <w:rPr>
                <w:rFonts w:hint="eastAsia"/>
              </w:rPr>
              <w:t>ご記入ください。</w:t>
            </w:r>
          </w:p>
        </w:tc>
        <w:tc>
          <w:tcPr>
            <w:tcW w:w="7909" w:type="dxa"/>
          </w:tcPr>
          <w:p w14:paraId="6364163C" w14:textId="77777777" w:rsidR="00E65EA9" w:rsidRPr="00186489" w:rsidRDefault="00E65EA9" w:rsidP="00182EAD">
            <w:pPr>
              <w:jc w:val="center"/>
            </w:pPr>
          </w:p>
        </w:tc>
      </w:tr>
      <w:tr w:rsidR="00E65EA9" w14:paraId="3956477B" w14:textId="77777777" w:rsidTr="00E65EA9">
        <w:tc>
          <w:tcPr>
            <w:tcW w:w="2547" w:type="dxa"/>
          </w:tcPr>
          <w:p w14:paraId="3F710D68" w14:textId="61CEBBF3" w:rsidR="00E65EA9" w:rsidRDefault="00E65EA9" w:rsidP="00E65EA9">
            <w:pPr>
              <w:jc w:val="center"/>
            </w:pPr>
            <w:r>
              <w:rPr>
                <w:rFonts w:hint="eastAsia"/>
              </w:rPr>
              <w:t>題目</w:t>
            </w:r>
          </w:p>
          <w:p w14:paraId="020E27A7" w14:textId="4DF241AF" w:rsidR="00E65EA9" w:rsidRDefault="00E65EA9" w:rsidP="00E65EA9">
            <w:pPr>
              <w:jc w:val="center"/>
            </w:pPr>
          </w:p>
        </w:tc>
        <w:tc>
          <w:tcPr>
            <w:tcW w:w="7909" w:type="dxa"/>
          </w:tcPr>
          <w:p w14:paraId="1E40B2B4" w14:textId="77777777" w:rsidR="00E65EA9" w:rsidRDefault="00B430F4" w:rsidP="00B430F4">
            <w:r>
              <w:rPr>
                <w:rFonts w:hint="eastAsia"/>
              </w:rPr>
              <w:t>日本語：</w:t>
            </w:r>
          </w:p>
          <w:p w14:paraId="2FB6E46A" w14:textId="77777777" w:rsidR="00B430F4" w:rsidRDefault="00B430F4" w:rsidP="00B430F4"/>
          <w:p w14:paraId="1740D8ED" w14:textId="2D205F3C" w:rsidR="00B430F4" w:rsidRDefault="00B430F4" w:rsidP="00B430F4">
            <w:r>
              <w:rPr>
                <w:rFonts w:hint="eastAsia"/>
              </w:rPr>
              <w:t>英語（必ずご記入ください）：</w:t>
            </w:r>
          </w:p>
          <w:p w14:paraId="7413DEC6" w14:textId="39EB69A6" w:rsidR="00B430F4" w:rsidRPr="00186489" w:rsidRDefault="00B430F4" w:rsidP="00B430F4"/>
        </w:tc>
      </w:tr>
      <w:tr w:rsidR="00E65EA9" w14:paraId="4A6235B7" w14:textId="77777777" w:rsidTr="00DA4B7E">
        <w:trPr>
          <w:trHeight w:val="7370"/>
        </w:trPr>
        <w:tc>
          <w:tcPr>
            <w:tcW w:w="10456" w:type="dxa"/>
            <w:gridSpan w:val="2"/>
          </w:tcPr>
          <w:p w14:paraId="0048A224" w14:textId="77777777" w:rsidR="00E65EA9" w:rsidRDefault="00E65EA9" w:rsidP="00186489">
            <w:pPr>
              <w:jc w:val="left"/>
            </w:pPr>
            <w:r w:rsidRPr="00E65EA9">
              <w:rPr>
                <w:rFonts w:hint="eastAsia"/>
              </w:rPr>
              <w:t>概要</w:t>
            </w:r>
            <w:r w:rsidR="00B430F4">
              <w:rPr>
                <w:rFonts w:hint="eastAsia"/>
              </w:rPr>
              <w:t xml:space="preserve">　（</w:t>
            </w:r>
            <w:r w:rsidR="00F72E36">
              <w:rPr>
                <w:rFonts w:hint="eastAsia"/>
              </w:rPr>
              <w:t>日本語</w:t>
            </w:r>
            <w:r w:rsidR="00B430F4">
              <w:rPr>
                <w:rFonts w:hint="eastAsia"/>
              </w:rPr>
              <w:t>で発表する場合は日本語で</w:t>
            </w:r>
            <w:r w:rsidRPr="00E65EA9">
              <w:t>500字</w:t>
            </w:r>
            <w:r w:rsidR="00B430F4">
              <w:rPr>
                <w:rFonts w:hint="eastAsia"/>
              </w:rPr>
              <w:t>、英語で発表する場合は英語で</w:t>
            </w:r>
            <w:r w:rsidRPr="00E65EA9">
              <w:t>2</w:t>
            </w:r>
            <w:r w:rsidR="00B430F4">
              <w:t>5</w:t>
            </w:r>
            <w:r w:rsidRPr="00E65EA9">
              <w:t>0 words</w:t>
            </w:r>
            <w:r w:rsidR="00B430F4">
              <w:rPr>
                <w:rFonts w:hint="eastAsia"/>
              </w:rPr>
              <w:t>程度</w:t>
            </w:r>
            <w:r w:rsidRPr="00E65EA9">
              <w:t>）</w:t>
            </w:r>
          </w:p>
          <w:p w14:paraId="580E15F0" w14:textId="77777777" w:rsidR="00EA6699" w:rsidRDefault="00EA6699" w:rsidP="00186489">
            <w:pPr>
              <w:jc w:val="left"/>
            </w:pPr>
          </w:p>
          <w:p w14:paraId="36D2A720" w14:textId="4FBAD93D" w:rsidR="00EA6699" w:rsidRPr="00DA4B7E" w:rsidRDefault="00EA6699" w:rsidP="00186489">
            <w:pPr>
              <w:jc w:val="left"/>
            </w:pPr>
          </w:p>
        </w:tc>
      </w:tr>
      <w:tr w:rsidR="00E65EA9" w14:paraId="659EED89" w14:textId="77777777" w:rsidTr="00DA4B7E">
        <w:trPr>
          <w:trHeight w:val="416"/>
        </w:trPr>
        <w:tc>
          <w:tcPr>
            <w:tcW w:w="10456" w:type="dxa"/>
            <w:gridSpan w:val="2"/>
          </w:tcPr>
          <w:p w14:paraId="6604EA57" w14:textId="2671D3CD" w:rsidR="00E65EA9" w:rsidRPr="00EA6699" w:rsidRDefault="00E65EA9" w:rsidP="00E65EA9">
            <w:pPr>
              <w:jc w:val="left"/>
              <w:rPr>
                <w:sz w:val="18"/>
                <w:szCs w:val="18"/>
              </w:rPr>
            </w:pPr>
            <w:r>
              <w:rPr>
                <w:rFonts w:hint="eastAsia"/>
              </w:rPr>
              <w:t>・</w:t>
            </w:r>
            <w:r w:rsidR="00F72E36" w:rsidRPr="00F72E36">
              <w:rPr>
                <w:rFonts w:hint="eastAsia"/>
                <w:sz w:val="18"/>
                <w:szCs w:val="18"/>
              </w:rPr>
              <w:t>口頭発表</w:t>
            </w:r>
            <w:r w:rsidRPr="00F72E36">
              <w:rPr>
                <w:rFonts w:hint="eastAsia"/>
                <w:sz w:val="18"/>
                <w:szCs w:val="18"/>
              </w:rPr>
              <w:t>セッションの座長</w:t>
            </w:r>
            <w:r w:rsidR="00B430F4">
              <w:rPr>
                <w:rFonts w:hint="eastAsia"/>
                <w:sz w:val="18"/>
                <w:szCs w:val="18"/>
              </w:rPr>
              <w:t>を務めていただけますか</w:t>
            </w:r>
            <w:r w:rsidRPr="00F72E36">
              <w:rPr>
                <w:rFonts w:hint="eastAsia"/>
                <w:sz w:val="18"/>
                <w:szCs w:val="18"/>
              </w:rPr>
              <w:t>？</w:t>
            </w:r>
            <w:r w:rsidRPr="00F72E36">
              <w:rPr>
                <w:sz w:val="18"/>
                <w:szCs w:val="18"/>
              </w:rPr>
              <w:t xml:space="preserve"> </w:t>
            </w:r>
            <w:r w:rsidR="00B430F4">
              <w:rPr>
                <w:rFonts w:hint="eastAsia"/>
                <w:sz w:val="18"/>
                <w:szCs w:val="18"/>
              </w:rPr>
              <w:t xml:space="preserve">はい□　いいえ□　</w:t>
            </w:r>
            <w:r w:rsidRPr="00F72E36">
              <w:rPr>
                <w:sz w:val="18"/>
                <w:szCs w:val="18"/>
              </w:rPr>
              <w:t xml:space="preserve"> </w:t>
            </w:r>
          </w:p>
        </w:tc>
      </w:tr>
    </w:tbl>
    <w:p w14:paraId="68795A9E" w14:textId="77777777" w:rsidR="002A6DE8" w:rsidRPr="00DA4B7E" w:rsidRDefault="002A6DE8" w:rsidP="00DA4B7E"/>
    <w:sectPr w:rsidR="002A6DE8" w:rsidRPr="00DA4B7E" w:rsidSect="00182EAD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6E1680" w14:textId="77777777" w:rsidR="008B3607" w:rsidRDefault="008B3607" w:rsidP="000B7D22">
      <w:r>
        <w:separator/>
      </w:r>
    </w:p>
  </w:endnote>
  <w:endnote w:type="continuationSeparator" w:id="0">
    <w:p w14:paraId="582739F6" w14:textId="77777777" w:rsidR="008B3607" w:rsidRDefault="008B3607" w:rsidP="000B7D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AA781E" w14:textId="77777777" w:rsidR="008B3607" w:rsidRDefault="008B3607" w:rsidP="000B7D22">
      <w:r>
        <w:separator/>
      </w:r>
    </w:p>
  </w:footnote>
  <w:footnote w:type="continuationSeparator" w:id="0">
    <w:p w14:paraId="5DCDEAA2" w14:textId="77777777" w:rsidR="008B3607" w:rsidRDefault="008B3607" w:rsidP="000B7D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B14A12"/>
    <w:multiLevelType w:val="hybridMultilevel"/>
    <w:tmpl w:val="932A4E62"/>
    <w:lvl w:ilvl="0" w:tplc="558674CE">
      <w:start w:val="1"/>
      <w:numFmt w:val="bullet"/>
      <w:lvlText w:val="-"/>
      <w:lvlJc w:val="left"/>
      <w:pPr>
        <w:ind w:left="36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xszAxNbI0MTY1MzZR0lEKTi0uzszPAykwrAUAEMH20SwAAAA="/>
  </w:docVars>
  <w:rsids>
    <w:rsidRoot w:val="00182EAD"/>
    <w:rsid w:val="000518CB"/>
    <w:rsid w:val="000B7D22"/>
    <w:rsid w:val="00182EAD"/>
    <w:rsid w:val="00186489"/>
    <w:rsid w:val="002A6DE8"/>
    <w:rsid w:val="005322DB"/>
    <w:rsid w:val="0054359B"/>
    <w:rsid w:val="008B3607"/>
    <w:rsid w:val="00B430F4"/>
    <w:rsid w:val="00B94804"/>
    <w:rsid w:val="00DA4B7E"/>
    <w:rsid w:val="00E14FFE"/>
    <w:rsid w:val="00E65EA9"/>
    <w:rsid w:val="00EA6699"/>
    <w:rsid w:val="00F3570B"/>
    <w:rsid w:val="00F72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FF87C00"/>
  <w15:chartTrackingRefBased/>
  <w15:docId w15:val="{9779D8A7-55D4-4885-B36C-55DF36A71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82E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186489"/>
    <w:pPr>
      <w:ind w:leftChars="400" w:left="840"/>
    </w:pPr>
  </w:style>
  <w:style w:type="paragraph" w:styleId="a5">
    <w:name w:val="header"/>
    <w:basedOn w:val="a"/>
    <w:link w:val="a6"/>
    <w:uiPriority w:val="99"/>
    <w:unhideWhenUsed/>
    <w:rsid w:val="000B7D22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0B7D22"/>
  </w:style>
  <w:style w:type="paragraph" w:styleId="a7">
    <w:name w:val="footer"/>
    <w:basedOn w:val="a"/>
    <w:link w:val="a8"/>
    <w:uiPriority w:val="99"/>
    <w:unhideWhenUsed/>
    <w:rsid w:val="000B7D22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0B7D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819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0</Words>
  <Characters>346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理紗 木之下</dc:creator>
  <cp:keywords/>
  <dc:description/>
  <cp:lastModifiedBy>里菜 今川</cp:lastModifiedBy>
  <cp:revision>2</cp:revision>
  <dcterms:created xsi:type="dcterms:W3CDTF">2019-04-11T15:01:00Z</dcterms:created>
  <dcterms:modified xsi:type="dcterms:W3CDTF">2019-04-11T15:01:00Z</dcterms:modified>
</cp:coreProperties>
</file>